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21"/>
        <w:tblW w:w="9670" w:type="dxa"/>
        <w:tblLayout w:type="fixed"/>
        <w:tblLook w:val="04A0" w:firstRow="1" w:lastRow="0" w:firstColumn="1" w:lastColumn="0" w:noHBand="0" w:noVBand="1"/>
      </w:tblPr>
      <w:tblGrid>
        <w:gridCol w:w="2070"/>
        <w:gridCol w:w="5257"/>
        <w:gridCol w:w="2343"/>
      </w:tblGrid>
      <w:tr w:rsidR="003646A9" w14:paraId="7064ACF8" w14:textId="77777777" w:rsidTr="00F04D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</w:tcPr>
          <w:p w14:paraId="025FBE0F" w14:textId="77777777" w:rsidR="003646A9" w:rsidRDefault="003646A9" w:rsidP="00F04D03">
            <w:pPr>
              <w:jc w:val="both"/>
              <w:rPr>
                <w:b w:val="0"/>
                <w:sz w:val="32"/>
                <w:szCs w:val="32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7A9C8FEC" wp14:editId="634A3835">
                  <wp:simplePos x="0" y="0"/>
                  <wp:positionH relativeFrom="margin">
                    <wp:posOffset>-71755</wp:posOffset>
                  </wp:positionH>
                  <wp:positionV relativeFrom="margin">
                    <wp:posOffset>22225</wp:posOffset>
                  </wp:positionV>
                  <wp:extent cx="1275773" cy="923290"/>
                  <wp:effectExtent l="0" t="0" r="635" b="0"/>
                  <wp:wrapNone/>
                  <wp:docPr id="3" name="Picture 3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5773" cy="923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257" w:type="dxa"/>
          </w:tcPr>
          <w:p w14:paraId="2E0AE78B" w14:textId="77777777" w:rsidR="003646A9" w:rsidRPr="00BB759A" w:rsidRDefault="003646A9" w:rsidP="00F04D03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36"/>
                <w:szCs w:val="36"/>
                <w:u w:val="single"/>
              </w:rPr>
            </w:pPr>
            <w:r>
              <w:rPr>
                <w:bCs w:val="0"/>
                <w:sz w:val="36"/>
                <w:szCs w:val="36"/>
                <w:u w:val="single"/>
              </w:rPr>
              <w:t>Computer Architecture and Assembly Language P</w:t>
            </w:r>
            <w:r w:rsidRPr="008432E5">
              <w:rPr>
                <w:bCs w:val="0"/>
                <w:sz w:val="36"/>
                <w:szCs w:val="36"/>
                <w:u w:val="single"/>
              </w:rPr>
              <w:t xml:space="preserve">rogramming </w:t>
            </w:r>
            <w:r w:rsidRPr="00BB759A">
              <w:rPr>
                <w:bCs w:val="0"/>
                <w:sz w:val="36"/>
                <w:szCs w:val="36"/>
                <w:u w:val="single"/>
              </w:rPr>
              <w:t>(</w:t>
            </w:r>
            <w:r>
              <w:rPr>
                <w:bCs w:val="0"/>
                <w:sz w:val="36"/>
                <w:szCs w:val="36"/>
                <w:u w:val="single"/>
              </w:rPr>
              <w:t>CS401</w:t>
            </w:r>
            <w:r w:rsidRPr="00BB759A">
              <w:rPr>
                <w:bCs w:val="0"/>
                <w:sz w:val="36"/>
                <w:szCs w:val="36"/>
                <w:u w:val="single"/>
              </w:rPr>
              <w:t>)</w:t>
            </w:r>
          </w:p>
          <w:p w14:paraId="73618BC6" w14:textId="77777777" w:rsidR="003646A9" w:rsidRPr="00DA21C3" w:rsidRDefault="003646A9" w:rsidP="00F04D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ssignment No. 1</w:t>
            </w:r>
          </w:p>
        </w:tc>
        <w:tc>
          <w:tcPr>
            <w:tcW w:w="2343" w:type="dxa"/>
          </w:tcPr>
          <w:p w14:paraId="003C1854" w14:textId="77777777" w:rsidR="003646A9" w:rsidRDefault="003646A9" w:rsidP="00F04D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</w:p>
          <w:p w14:paraId="1C7E097D" w14:textId="77777777" w:rsidR="003646A9" w:rsidRPr="003F6210" w:rsidRDefault="003646A9" w:rsidP="00F04D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BD7C59">
              <w:rPr>
                <w:bCs w:val="0"/>
                <w:sz w:val="24"/>
                <w:szCs w:val="18"/>
              </w:rPr>
              <w:t>Total marks = 20</w:t>
            </w:r>
            <w:r w:rsidRPr="003F6210">
              <w:rPr>
                <w:bCs w:val="0"/>
                <w:sz w:val="18"/>
                <w:szCs w:val="18"/>
              </w:rPr>
              <w:t xml:space="preserve">                                                                               </w:t>
            </w:r>
          </w:p>
          <w:p w14:paraId="2A3EB204" w14:textId="77777777" w:rsidR="003646A9" w:rsidRDefault="003646A9" w:rsidP="00F04D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8"/>
                <w:szCs w:val="18"/>
              </w:rPr>
            </w:pPr>
          </w:p>
          <w:p w14:paraId="42400EC2" w14:textId="77777777" w:rsidR="003646A9" w:rsidRPr="00626E62" w:rsidRDefault="003646A9" w:rsidP="00F04D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24"/>
                <w:szCs w:val="18"/>
              </w:rPr>
            </w:pPr>
            <w:r w:rsidRPr="00626E62">
              <w:rPr>
                <w:bCs w:val="0"/>
                <w:sz w:val="24"/>
                <w:szCs w:val="18"/>
              </w:rPr>
              <w:t>Deadline Date</w:t>
            </w:r>
            <w:r>
              <w:rPr>
                <w:bCs w:val="0"/>
                <w:sz w:val="24"/>
                <w:szCs w:val="18"/>
              </w:rPr>
              <w:t>:</w:t>
            </w:r>
          </w:p>
          <w:p w14:paraId="2E82F102" w14:textId="77777777" w:rsidR="003646A9" w:rsidRPr="00E26443" w:rsidRDefault="003646A9" w:rsidP="00F04D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0000"/>
                <w:sz w:val="26"/>
                <w:szCs w:val="32"/>
              </w:rPr>
            </w:pPr>
            <w:r w:rsidRPr="008622D9">
              <w:rPr>
                <w:color w:val="FF0000"/>
                <w:sz w:val="26"/>
                <w:szCs w:val="32"/>
              </w:rPr>
              <w:t>May 18, 2021</w:t>
            </w:r>
          </w:p>
        </w:tc>
      </w:tr>
      <w:tr w:rsidR="003646A9" w14:paraId="09561D4F" w14:textId="77777777" w:rsidTr="00F04D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70" w:type="dxa"/>
            <w:gridSpan w:val="3"/>
            <w:tcBorders>
              <w:bottom w:val="nil"/>
            </w:tcBorders>
          </w:tcPr>
          <w:p w14:paraId="614C9EBA" w14:textId="77777777" w:rsidR="003646A9" w:rsidRPr="00E26443" w:rsidRDefault="003646A9" w:rsidP="00F04D03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 w:rsidRPr="00E26443">
              <w:rPr>
                <w:rFonts w:ascii="Times New Roman" w:hAnsi="Times New Roman"/>
                <w:sz w:val="44"/>
                <w:szCs w:val="44"/>
              </w:rPr>
              <w:t>Solution</w:t>
            </w:r>
          </w:p>
          <w:p w14:paraId="5372307E" w14:textId="77777777" w:rsidR="003646A9" w:rsidRPr="00E26443" w:rsidRDefault="003646A9" w:rsidP="00F04D03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5EBB3354" w14:textId="77777777" w:rsidR="003646A9" w:rsidRPr="00E26443" w:rsidRDefault="003646A9" w:rsidP="00F04D03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4EAD0A63" w14:textId="77777777" w:rsidR="003646A9" w:rsidRPr="00E26443" w:rsidRDefault="003646A9" w:rsidP="00F04D03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5F744EE1" w14:textId="77777777" w:rsidR="003646A9" w:rsidRPr="00E26443" w:rsidRDefault="003646A9" w:rsidP="00F04D03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0C03028E" w14:textId="77777777" w:rsidR="003646A9" w:rsidRPr="00E26443" w:rsidRDefault="003646A9" w:rsidP="00F04D03">
            <w:pPr>
              <w:spacing w:after="0" w:line="240" w:lineRule="auto"/>
              <w:ind w:left="360"/>
              <w:rPr>
                <w:rFonts w:ascii="Times New Roman" w:hAnsi="Times New Roman"/>
                <w:sz w:val="44"/>
                <w:szCs w:val="44"/>
              </w:rPr>
            </w:pPr>
          </w:p>
          <w:p w14:paraId="6A85BBE1" w14:textId="77777777" w:rsidR="003646A9" w:rsidRPr="00E26443" w:rsidRDefault="003646A9" w:rsidP="00F04D03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 w:rsidRPr="00E26443">
              <w:rPr>
                <w:rFonts w:ascii="Times New Roman" w:hAnsi="Times New Roman"/>
                <w:sz w:val="44"/>
                <w:szCs w:val="44"/>
              </w:rPr>
              <w:t>NAME: TAMKEEN SAJJAD</w:t>
            </w:r>
          </w:p>
          <w:p w14:paraId="27858CB8" w14:textId="77777777" w:rsidR="003646A9" w:rsidRPr="00E26443" w:rsidRDefault="003646A9" w:rsidP="00F04D03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 w:rsidRPr="00E26443">
              <w:rPr>
                <w:rFonts w:ascii="Times New Roman" w:hAnsi="Times New Roman"/>
                <w:sz w:val="44"/>
                <w:szCs w:val="44"/>
              </w:rPr>
              <w:t>ID:         MC200400003</w:t>
            </w:r>
          </w:p>
          <w:p w14:paraId="49742A7D" w14:textId="77777777" w:rsidR="003646A9" w:rsidRPr="00E26443" w:rsidRDefault="003646A9" w:rsidP="00F04D03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</w:p>
          <w:p w14:paraId="088EC75E" w14:textId="77777777" w:rsidR="003646A9" w:rsidRPr="00E26443" w:rsidRDefault="003646A9" w:rsidP="00F04D03">
            <w:pPr>
              <w:spacing w:after="0" w:line="240" w:lineRule="auto"/>
              <w:ind w:left="2160"/>
              <w:rPr>
                <w:rFonts w:ascii="Times New Roman" w:hAnsi="Times New Roman"/>
                <w:sz w:val="44"/>
                <w:szCs w:val="44"/>
              </w:rPr>
            </w:pPr>
            <w:r w:rsidRPr="00E26443">
              <w:rPr>
                <w:rFonts w:ascii="Times New Roman" w:hAnsi="Times New Roman"/>
                <w:sz w:val="44"/>
                <w:szCs w:val="44"/>
              </w:rPr>
              <w:t>Course: MIT</w:t>
            </w:r>
          </w:p>
          <w:p w14:paraId="68831F56" w14:textId="77777777" w:rsidR="003646A9" w:rsidRPr="002004E5" w:rsidRDefault="003646A9" w:rsidP="00F04D03">
            <w:pPr>
              <w:jc w:val="center"/>
              <w:rPr>
                <w:u w:val="single"/>
              </w:rPr>
            </w:pPr>
            <w:r w:rsidRPr="00E26443">
              <w:rPr>
                <w:rFonts w:ascii="Times New Roman" w:hAnsi="Times New Roman"/>
                <w:bCs w:val="0"/>
                <w:sz w:val="24"/>
                <w:szCs w:val="24"/>
              </w:rPr>
              <w:br w:type="page"/>
            </w:r>
          </w:p>
        </w:tc>
      </w:tr>
      <w:tr w:rsidR="003646A9" w14:paraId="205A6FB9" w14:textId="77777777" w:rsidTr="00F04D03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70" w:type="dxa"/>
            <w:gridSpan w:val="3"/>
            <w:tcBorders>
              <w:top w:val="nil"/>
              <w:bottom w:val="nil"/>
            </w:tcBorders>
          </w:tcPr>
          <w:p w14:paraId="47AF04DD" w14:textId="77777777" w:rsidR="003646A9" w:rsidRPr="003D2A6F" w:rsidRDefault="003646A9" w:rsidP="00F04D03">
            <w:pPr>
              <w:rPr>
                <w:b w:val="0"/>
              </w:rPr>
            </w:pPr>
          </w:p>
        </w:tc>
      </w:tr>
    </w:tbl>
    <w:p w14:paraId="487CD317" w14:textId="77777777" w:rsidR="003646A9" w:rsidRDefault="003646A9" w:rsidP="003646A9">
      <w:pPr>
        <w:pStyle w:val="NoSpacing"/>
        <w:rPr>
          <w:rFonts w:ascii="Times New Roman" w:hAnsi="Times New Roman"/>
          <w:b/>
          <w:sz w:val="24"/>
        </w:rPr>
      </w:pPr>
    </w:p>
    <w:p w14:paraId="60F45388" w14:textId="77777777" w:rsidR="003646A9" w:rsidRDefault="003646A9">
      <w:pPr>
        <w:spacing w:after="160" w:line="259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br w:type="page"/>
      </w:r>
    </w:p>
    <w:p w14:paraId="77BAECBF" w14:textId="418330CF" w:rsidR="003646A9" w:rsidRDefault="003646A9" w:rsidP="003646A9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Q. Write an assembly language program to add all the digits of your VUID and store the sum in memory.</w:t>
      </w:r>
    </w:p>
    <w:p w14:paraId="591961F5" w14:textId="77777777" w:rsidR="003646A9" w:rsidRDefault="003646A9" w:rsidP="003646A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ore all the digits of VUID in the memory.</w:t>
      </w:r>
    </w:p>
    <w:p w14:paraId="3DCFD689" w14:textId="77777777" w:rsidR="003646A9" w:rsidRDefault="003646A9" w:rsidP="003646A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se loop and jumps to add the digits.</w:t>
      </w:r>
    </w:p>
    <w:p w14:paraId="69661A23" w14:textId="77777777" w:rsidR="003646A9" w:rsidRDefault="003646A9" w:rsidP="003646A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f the number is 0, then the program should not add that digit and move to the next digit.</w:t>
      </w:r>
    </w:p>
    <w:p w14:paraId="0D059ECA" w14:textId="77777777" w:rsidR="003646A9" w:rsidRPr="009A0E75" w:rsidRDefault="003646A9" w:rsidP="003646A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tore the sum in another variable.</w:t>
      </w:r>
    </w:p>
    <w:p w14:paraId="2BA95857" w14:textId="77777777" w:rsidR="003646A9" w:rsidRPr="00D45E27" w:rsidRDefault="003646A9" w:rsidP="003646A9">
      <w:pPr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D45E27">
        <w:rPr>
          <w:rFonts w:ascii="Times New Roman" w:hAnsi="Times New Roman"/>
          <w:b/>
          <w:sz w:val="24"/>
          <w:szCs w:val="24"/>
          <w:u w:val="single"/>
        </w:rPr>
        <w:t>Submission details</w:t>
      </w:r>
      <w:r>
        <w:rPr>
          <w:rFonts w:ascii="Times New Roman" w:hAnsi="Times New Roman"/>
          <w:b/>
          <w:sz w:val="24"/>
          <w:szCs w:val="24"/>
          <w:u w:val="single"/>
        </w:rPr>
        <w:t>:</w:t>
      </w:r>
    </w:p>
    <w:p w14:paraId="1AAEDAD9" w14:textId="77777777" w:rsidR="003646A9" w:rsidRDefault="003646A9" w:rsidP="003646A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ssembly language program.</w:t>
      </w:r>
    </w:p>
    <w:p w14:paraId="410E771F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>[org 0x0100</w:t>
      </w:r>
      <w:proofErr w:type="gramStart"/>
      <w:r w:rsidRPr="00E26443">
        <w:rPr>
          <w:rFonts w:ascii="Times New Roman" w:hAnsi="Times New Roman"/>
          <w:bCs/>
          <w:sz w:val="24"/>
          <w:szCs w:val="24"/>
        </w:rPr>
        <w:t>] ;</w:t>
      </w:r>
      <w:proofErr w:type="gramEnd"/>
      <w:r w:rsidRPr="00E26443">
        <w:rPr>
          <w:rFonts w:ascii="Times New Roman" w:hAnsi="Times New Roman"/>
          <w:bCs/>
          <w:sz w:val="24"/>
          <w:szCs w:val="24"/>
        </w:rPr>
        <w:t xml:space="preserve"> a program to add ten numbers </w:t>
      </w:r>
    </w:p>
    <w:p w14:paraId="62FCB441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mov </w:t>
      </w:r>
      <w:proofErr w:type="spellStart"/>
      <w:proofErr w:type="gramStart"/>
      <w:r w:rsidRPr="00E26443">
        <w:rPr>
          <w:rFonts w:ascii="Times New Roman" w:hAnsi="Times New Roman"/>
          <w:bCs/>
          <w:sz w:val="24"/>
          <w:szCs w:val="24"/>
        </w:rPr>
        <w:t>bx,vuid</w:t>
      </w:r>
      <w:proofErr w:type="spellEnd"/>
      <w:proofErr w:type="gramEnd"/>
      <w:r w:rsidRPr="00E26443">
        <w:rPr>
          <w:rFonts w:ascii="Times New Roman" w:hAnsi="Times New Roman"/>
          <w:bCs/>
          <w:sz w:val="24"/>
          <w:szCs w:val="24"/>
        </w:rPr>
        <w:t>; point bx to first number  MC200400003</w:t>
      </w:r>
    </w:p>
    <w:p w14:paraId="139C1335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mov cx,9; load count of </w:t>
      </w:r>
      <w:proofErr w:type="spellStart"/>
      <w:r w:rsidRPr="00E26443">
        <w:rPr>
          <w:rFonts w:ascii="Times New Roman" w:hAnsi="Times New Roman"/>
          <w:bCs/>
          <w:sz w:val="24"/>
          <w:szCs w:val="24"/>
        </w:rPr>
        <w:t>vuid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 in cx </w:t>
      </w:r>
    </w:p>
    <w:p w14:paraId="659999D0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mov ax,0; initialize sum to zero </w:t>
      </w:r>
    </w:p>
    <w:p w14:paraId="50AEBE4B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>l1:</w:t>
      </w:r>
    </w:p>
    <w:p w14:paraId="5AC71524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add ax, [bx]; add number to ax </w:t>
      </w:r>
    </w:p>
    <w:p w14:paraId="2282F460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add bx, 2; advance bx to next number </w:t>
      </w:r>
    </w:p>
    <w:p w14:paraId="14E5C8BD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sub cx, 1; numbers to be added reduced </w:t>
      </w:r>
    </w:p>
    <w:p w14:paraId="4E52C789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E26443">
        <w:rPr>
          <w:rFonts w:ascii="Times New Roman" w:hAnsi="Times New Roman"/>
          <w:bCs/>
          <w:sz w:val="24"/>
          <w:szCs w:val="24"/>
        </w:rPr>
        <w:t>jnz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 l1; if numbers remain add next </w:t>
      </w:r>
    </w:p>
    <w:p w14:paraId="58BDBA8B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mov [total], ax; write back sum in memory </w:t>
      </w:r>
    </w:p>
    <w:p w14:paraId="01AA564B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>mov ax,0x4c00</w:t>
      </w:r>
    </w:p>
    <w:p w14:paraId="7EBD2F05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int 0x21; terminate program </w:t>
      </w:r>
    </w:p>
    <w:p w14:paraId="3AC1C05D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gramStart"/>
      <w:r w:rsidRPr="00E26443">
        <w:rPr>
          <w:rFonts w:ascii="Times New Roman" w:hAnsi="Times New Roman"/>
          <w:bCs/>
          <w:sz w:val="24"/>
          <w:szCs w:val="24"/>
        </w:rPr>
        <w:t>;MC</w:t>
      </w:r>
      <w:proofErr w:type="gramEnd"/>
      <w:r w:rsidRPr="00E26443">
        <w:rPr>
          <w:rFonts w:ascii="Times New Roman" w:hAnsi="Times New Roman"/>
          <w:bCs/>
          <w:sz w:val="24"/>
          <w:szCs w:val="24"/>
        </w:rPr>
        <w:t>200400003</w:t>
      </w:r>
    </w:p>
    <w:p w14:paraId="35FD843B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E26443">
        <w:rPr>
          <w:rFonts w:ascii="Times New Roman" w:hAnsi="Times New Roman"/>
          <w:bCs/>
          <w:sz w:val="24"/>
          <w:szCs w:val="24"/>
        </w:rPr>
        <w:t>vuid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: </w:t>
      </w:r>
      <w:proofErr w:type="spellStart"/>
      <w:r w:rsidRPr="00E26443">
        <w:rPr>
          <w:rFonts w:ascii="Times New Roman" w:hAnsi="Times New Roman"/>
          <w:bCs/>
          <w:sz w:val="24"/>
          <w:szCs w:val="24"/>
        </w:rPr>
        <w:t>dw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2</w:t>
      </w:r>
      <w:r w:rsidRPr="00E26443">
        <w:rPr>
          <w:rFonts w:ascii="Times New Roman" w:hAnsi="Times New Roman"/>
          <w:bCs/>
          <w:sz w:val="24"/>
          <w:szCs w:val="24"/>
        </w:rPr>
        <w:t>, 0, 0, 4, 0, 0, 0, 0, 3</w:t>
      </w:r>
    </w:p>
    <w:p w14:paraId="59C69A1B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total: </w:t>
      </w:r>
      <w:proofErr w:type="spellStart"/>
      <w:r w:rsidRPr="00E26443">
        <w:rPr>
          <w:rFonts w:ascii="Times New Roman" w:hAnsi="Times New Roman"/>
          <w:bCs/>
          <w:sz w:val="24"/>
          <w:szCs w:val="24"/>
        </w:rPr>
        <w:t>dw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 0</w:t>
      </w:r>
    </w:p>
    <w:p w14:paraId="3312F35F" w14:textId="77777777" w:rsidR="003646A9" w:rsidRDefault="003646A9" w:rsidP="003646A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Listing</w:t>
      </w:r>
    </w:p>
    <w:p w14:paraId="790F5D1F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/>
          <w:sz w:val="24"/>
          <w:szCs w:val="24"/>
        </w:rPr>
        <w:t xml:space="preserve">     </w:t>
      </w:r>
      <w:r w:rsidRPr="00E26443">
        <w:rPr>
          <w:rFonts w:ascii="Times New Roman" w:hAnsi="Times New Roman"/>
          <w:bCs/>
          <w:sz w:val="24"/>
          <w:szCs w:val="24"/>
        </w:rPr>
        <w:t xml:space="preserve">1                               </w:t>
      </w:r>
      <w:proofErr w:type="gramStart"/>
      <w:r w:rsidRPr="00E26443">
        <w:rPr>
          <w:rFonts w:ascii="Times New Roman" w:hAnsi="Times New Roman"/>
          <w:bCs/>
          <w:sz w:val="24"/>
          <w:szCs w:val="24"/>
        </w:rPr>
        <w:t xml:space="preserve">   [</w:t>
      </w:r>
      <w:proofErr w:type="gramEnd"/>
      <w:r w:rsidRPr="00E26443">
        <w:rPr>
          <w:rFonts w:ascii="Times New Roman" w:hAnsi="Times New Roman"/>
          <w:bCs/>
          <w:sz w:val="24"/>
          <w:szCs w:val="24"/>
        </w:rPr>
        <w:t xml:space="preserve">org 0x0100] ; a program to add ten numbers </w:t>
      </w:r>
    </w:p>
    <w:p w14:paraId="5D7477C1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2 00000000 BB[1D00]                mov </w:t>
      </w:r>
      <w:proofErr w:type="spellStart"/>
      <w:proofErr w:type="gramStart"/>
      <w:r w:rsidRPr="00E26443">
        <w:rPr>
          <w:rFonts w:ascii="Times New Roman" w:hAnsi="Times New Roman"/>
          <w:bCs/>
          <w:sz w:val="24"/>
          <w:szCs w:val="24"/>
        </w:rPr>
        <w:t>bx,vuid</w:t>
      </w:r>
      <w:proofErr w:type="spellEnd"/>
      <w:proofErr w:type="gramEnd"/>
      <w:r w:rsidRPr="00E26443">
        <w:rPr>
          <w:rFonts w:ascii="Times New Roman" w:hAnsi="Times New Roman"/>
          <w:bCs/>
          <w:sz w:val="24"/>
          <w:szCs w:val="24"/>
        </w:rPr>
        <w:t>; point bx to first number  MC200400003</w:t>
      </w:r>
    </w:p>
    <w:p w14:paraId="58230CF1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3 00000003 B90900                  mov cx,9; load count of </w:t>
      </w:r>
      <w:proofErr w:type="spellStart"/>
      <w:r w:rsidRPr="00E26443">
        <w:rPr>
          <w:rFonts w:ascii="Times New Roman" w:hAnsi="Times New Roman"/>
          <w:bCs/>
          <w:sz w:val="24"/>
          <w:szCs w:val="24"/>
        </w:rPr>
        <w:t>vuid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 in cx </w:t>
      </w:r>
    </w:p>
    <w:p w14:paraId="53B44D9F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4 00000006 B80000                  mov ax,0; initialize sum to zero </w:t>
      </w:r>
    </w:p>
    <w:p w14:paraId="47129EF5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5                                  l1:</w:t>
      </w:r>
    </w:p>
    <w:p w14:paraId="306900CF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6 00000009 0307                    add ax, [bx]; add number to ax </w:t>
      </w:r>
    </w:p>
    <w:p w14:paraId="4750DCF1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7 0000000B 81C30200                add bx, 2; advance bx to next number </w:t>
      </w:r>
    </w:p>
    <w:p w14:paraId="0438D7EE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8 0000000F 81E90100                sub cx, 1; numbers to be added reduced </w:t>
      </w:r>
    </w:p>
    <w:p w14:paraId="13C078CA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 9 00000013 75F4                    </w:t>
      </w:r>
      <w:proofErr w:type="spellStart"/>
      <w:r w:rsidRPr="00E26443">
        <w:rPr>
          <w:rFonts w:ascii="Times New Roman" w:hAnsi="Times New Roman"/>
          <w:bCs/>
          <w:sz w:val="24"/>
          <w:szCs w:val="24"/>
        </w:rPr>
        <w:t>jnz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 l1; if numbers remain add next </w:t>
      </w:r>
    </w:p>
    <w:p w14:paraId="59E6A11E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10 00000015 A3[2F00]                mov [total], ax; write back sum in memory </w:t>
      </w:r>
    </w:p>
    <w:p w14:paraId="7FBFDD87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11 00000018 B8004C                  mov ax,0x4c00</w:t>
      </w:r>
    </w:p>
    <w:p w14:paraId="7EA277E1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12 0000001B CD21                    int 0x21; terminate program </w:t>
      </w:r>
    </w:p>
    <w:p w14:paraId="39DDEC0C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13                                </w:t>
      </w:r>
      <w:proofErr w:type="gramStart"/>
      <w:r w:rsidRPr="00E26443">
        <w:rPr>
          <w:rFonts w:ascii="Times New Roman" w:hAnsi="Times New Roman"/>
          <w:bCs/>
          <w:sz w:val="24"/>
          <w:szCs w:val="24"/>
        </w:rPr>
        <w:t xml:space="preserve">  ;MC</w:t>
      </w:r>
      <w:proofErr w:type="gramEnd"/>
      <w:r w:rsidRPr="00E26443">
        <w:rPr>
          <w:rFonts w:ascii="Times New Roman" w:hAnsi="Times New Roman"/>
          <w:bCs/>
          <w:sz w:val="24"/>
          <w:szCs w:val="24"/>
        </w:rPr>
        <w:t>200400003</w:t>
      </w:r>
    </w:p>
    <w:p w14:paraId="11B56533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14 0000001D 0</w:t>
      </w:r>
      <w:r>
        <w:rPr>
          <w:rFonts w:ascii="Times New Roman" w:hAnsi="Times New Roman"/>
          <w:bCs/>
          <w:sz w:val="24"/>
          <w:szCs w:val="24"/>
        </w:rPr>
        <w:t>2</w:t>
      </w:r>
      <w:r w:rsidRPr="00E26443">
        <w:rPr>
          <w:rFonts w:ascii="Times New Roman" w:hAnsi="Times New Roman"/>
          <w:bCs/>
          <w:sz w:val="24"/>
          <w:szCs w:val="24"/>
        </w:rPr>
        <w:t xml:space="preserve">0000000000040000-     </w:t>
      </w:r>
      <w:proofErr w:type="spellStart"/>
      <w:r w:rsidRPr="00E26443">
        <w:rPr>
          <w:rFonts w:ascii="Times New Roman" w:hAnsi="Times New Roman"/>
          <w:bCs/>
          <w:sz w:val="24"/>
          <w:szCs w:val="24"/>
        </w:rPr>
        <w:t>vuid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: dw </w:t>
      </w:r>
      <w:r>
        <w:rPr>
          <w:rFonts w:ascii="Times New Roman" w:hAnsi="Times New Roman"/>
          <w:bCs/>
          <w:sz w:val="24"/>
          <w:szCs w:val="24"/>
        </w:rPr>
        <w:t>2</w:t>
      </w:r>
      <w:r w:rsidRPr="00E26443">
        <w:rPr>
          <w:rFonts w:ascii="Times New Roman" w:hAnsi="Times New Roman"/>
          <w:bCs/>
          <w:sz w:val="24"/>
          <w:szCs w:val="24"/>
        </w:rPr>
        <w:t>, 0, 0, 4, 0, 0, 0, 0, 3</w:t>
      </w:r>
    </w:p>
    <w:p w14:paraId="76F80B06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15 00000026 000000000000000300 </w:t>
      </w:r>
    </w:p>
    <w:p w14:paraId="24CBD98C" w14:textId="77777777" w:rsidR="003646A9" w:rsidRPr="00E26443" w:rsidRDefault="003646A9" w:rsidP="003646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57"/>
        <w:contextualSpacing/>
        <w:jc w:val="both"/>
        <w:rPr>
          <w:rFonts w:ascii="Times New Roman" w:hAnsi="Times New Roman"/>
          <w:bCs/>
          <w:sz w:val="24"/>
          <w:szCs w:val="24"/>
        </w:rPr>
      </w:pPr>
      <w:r w:rsidRPr="00E26443">
        <w:rPr>
          <w:rFonts w:ascii="Times New Roman" w:hAnsi="Times New Roman"/>
          <w:bCs/>
          <w:sz w:val="24"/>
          <w:szCs w:val="24"/>
        </w:rPr>
        <w:t xml:space="preserve">    16 0000002F 0000                    total: </w:t>
      </w:r>
      <w:proofErr w:type="spellStart"/>
      <w:r w:rsidRPr="00E26443">
        <w:rPr>
          <w:rFonts w:ascii="Times New Roman" w:hAnsi="Times New Roman"/>
          <w:bCs/>
          <w:sz w:val="24"/>
          <w:szCs w:val="24"/>
        </w:rPr>
        <w:t>dw</w:t>
      </w:r>
      <w:proofErr w:type="spellEnd"/>
      <w:r w:rsidRPr="00E26443">
        <w:rPr>
          <w:rFonts w:ascii="Times New Roman" w:hAnsi="Times New Roman"/>
          <w:bCs/>
          <w:sz w:val="24"/>
          <w:szCs w:val="24"/>
        </w:rPr>
        <w:t xml:space="preserve"> 0</w:t>
      </w:r>
    </w:p>
    <w:p w14:paraId="3B6586C8" w14:textId="77777777" w:rsidR="003646A9" w:rsidRDefault="003646A9" w:rsidP="003646A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 w:rsidRPr="00691312">
        <w:rPr>
          <w:rFonts w:ascii="Times New Roman" w:hAnsi="Times New Roman"/>
          <w:b/>
          <w:sz w:val="24"/>
          <w:szCs w:val="24"/>
        </w:rPr>
        <w:lastRenderedPageBreak/>
        <w:t xml:space="preserve">Screenshot of AFD debugger at the </w:t>
      </w:r>
      <w:r>
        <w:rPr>
          <w:rFonts w:ascii="Times New Roman" w:hAnsi="Times New Roman"/>
          <w:b/>
          <w:sz w:val="24"/>
          <w:szCs w:val="24"/>
        </w:rPr>
        <w:t>start of</w:t>
      </w:r>
      <w:r w:rsidRPr="00691312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rogram</w:t>
      </w:r>
      <w:r w:rsidRPr="00691312">
        <w:rPr>
          <w:rFonts w:ascii="Times New Roman" w:hAnsi="Times New Roman"/>
          <w:b/>
          <w:sz w:val="24"/>
          <w:szCs w:val="24"/>
        </w:rPr>
        <w:t>.</w:t>
      </w:r>
    </w:p>
    <w:p w14:paraId="40F085F7" w14:textId="77777777" w:rsidR="003646A9" w:rsidRPr="00E26443" w:rsidRDefault="003646A9" w:rsidP="003646A9">
      <w:pPr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E26443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315B439D" wp14:editId="54FA43CC">
            <wp:extent cx="5153025" cy="34347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5185" cy="3442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0305E" w14:textId="77777777" w:rsidR="003646A9" w:rsidRPr="00E26443" w:rsidRDefault="003646A9" w:rsidP="003646A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 w:rsidRPr="00691312">
        <w:rPr>
          <w:rFonts w:ascii="Times New Roman" w:hAnsi="Times New Roman"/>
          <w:b/>
          <w:sz w:val="24"/>
          <w:szCs w:val="24"/>
        </w:rPr>
        <w:t>Screenshot of AFD debugger showing the final value</w:t>
      </w:r>
      <w:r>
        <w:rPr>
          <w:rFonts w:ascii="Times New Roman" w:hAnsi="Times New Roman"/>
          <w:b/>
          <w:sz w:val="24"/>
          <w:szCs w:val="24"/>
        </w:rPr>
        <w:t>s</w:t>
      </w:r>
      <w:r w:rsidRPr="00691312">
        <w:rPr>
          <w:rFonts w:ascii="Times New Roman" w:hAnsi="Times New Roman"/>
          <w:b/>
          <w:sz w:val="24"/>
          <w:szCs w:val="24"/>
        </w:rPr>
        <w:t>.</w:t>
      </w:r>
      <w:r w:rsidRPr="00691312">
        <w:rPr>
          <w:b/>
          <w:bCs/>
        </w:rPr>
        <w:tab/>
      </w:r>
    </w:p>
    <w:p w14:paraId="2D5C659C" w14:textId="77777777" w:rsidR="003646A9" w:rsidRPr="00E26443" w:rsidRDefault="003646A9" w:rsidP="003646A9">
      <w:pPr>
        <w:ind w:left="360"/>
        <w:jc w:val="both"/>
        <w:rPr>
          <w:rFonts w:ascii="Times New Roman" w:hAnsi="Times New Roman"/>
          <w:b/>
          <w:sz w:val="24"/>
          <w:szCs w:val="24"/>
        </w:rPr>
      </w:pPr>
      <w:r w:rsidRPr="00E26443">
        <w:rPr>
          <w:b/>
          <w:bCs/>
          <w:noProof/>
        </w:rPr>
        <w:drawing>
          <wp:inline distT="0" distB="0" distL="0" distR="0" wp14:anchorId="79935743" wp14:editId="69EF210A">
            <wp:extent cx="5104672" cy="339220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3286" cy="339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6443">
        <w:rPr>
          <w:b/>
          <w:bCs/>
        </w:rPr>
        <w:tab/>
      </w:r>
      <w:r w:rsidRPr="00E26443">
        <w:rPr>
          <w:b/>
          <w:bCs/>
        </w:rPr>
        <w:tab/>
      </w:r>
    </w:p>
    <w:p w14:paraId="7E97C81F" w14:textId="270B905F" w:rsidR="00A12419" w:rsidRDefault="00712CE6">
      <w:r w:rsidRPr="00712CE6">
        <w:lastRenderedPageBreak/>
        <w:drawing>
          <wp:inline distT="0" distB="0" distL="0" distR="0" wp14:anchorId="01AE42C4" wp14:editId="4A26F033">
            <wp:extent cx="5943600" cy="39649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2419" w:rsidSect="006168C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260EF"/>
    <w:multiLevelType w:val="hybridMultilevel"/>
    <w:tmpl w:val="A4167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3B0C0C"/>
    <w:multiLevelType w:val="hybridMultilevel"/>
    <w:tmpl w:val="A5F66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NjM0trQ0MDEyMjJV0lEKTi0uzszPAykwrAUAw9b17SwAAAA="/>
  </w:docVars>
  <w:rsids>
    <w:rsidRoot w:val="003646A9"/>
    <w:rsid w:val="003646A9"/>
    <w:rsid w:val="00502655"/>
    <w:rsid w:val="00712CE6"/>
    <w:rsid w:val="009C496F"/>
    <w:rsid w:val="00A03CA2"/>
    <w:rsid w:val="00B64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AD99FFA"/>
  <w15:chartTrackingRefBased/>
  <w15:docId w15:val="{AB3233C0-A701-4955-8FDE-CACE9C8B2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46A9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A9"/>
    <w:pPr>
      <w:ind w:left="720"/>
      <w:contextualSpacing/>
    </w:pPr>
  </w:style>
  <w:style w:type="table" w:customStyle="1" w:styleId="PlainTable21">
    <w:name w:val="Plain Table 21"/>
    <w:basedOn w:val="TableNormal"/>
    <w:uiPriority w:val="42"/>
    <w:rsid w:val="003646A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Spacing">
    <w:name w:val="No Spacing"/>
    <w:uiPriority w:val="1"/>
    <w:qFormat/>
    <w:rsid w:val="003646A9"/>
    <w:pPr>
      <w:spacing w:after="0" w:line="240" w:lineRule="auto"/>
    </w:pPr>
    <w:rPr>
      <w:rFonts w:ascii="Calibri" w:eastAsia="Times New Roman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</dc:creator>
  <cp:keywords/>
  <dc:description/>
  <cp:lastModifiedBy>Sajjad</cp:lastModifiedBy>
  <cp:revision>3</cp:revision>
  <cp:lastPrinted>2021-05-15T07:10:00Z</cp:lastPrinted>
  <dcterms:created xsi:type="dcterms:W3CDTF">2021-05-13T02:44:00Z</dcterms:created>
  <dcterms:modified xsi:type="dcterms:W3CDTF">2021-05-28T18:20:00Z</dcterms:modified>
</cp:coreProperties>
</file>